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2.png" ContentType="image/png"/>
  <Override PartName="/word/media/rId55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6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VPN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настройки VPN-туннеля через незащищённое Интернет-соединени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строить VPN-туннель между сетью Университета г. Пиза (Италия) и сетью «Донская» в г. Москва</w:t>
      </w:r>
    </w:p>
    <w:bookmarkEnd w:id="21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1" w:name="размещение-оборудова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змещение оборудования</w:t>
      </w:r>
    </w:p>
    <w:p>
      <w:pPr>
        <w:pStyle w:val="FirstParagraph"/>
      </w:pPr>
      <w:r>
        <w:t xml:space="preserve">Разместим в рабочей области проекта оборудование для сети Университета г. Пиза.(рис. [??]).</w:t>
      </w:r>
    </w:p>
    <w:p>
      <w:pPr>
        <w:pStyle w:val="CaptionedFigure"/>
      </w:pPr>
      <w:r>
        <w:drawing>
          <wp:inline>
            <wp:extent cx="4800600" cy="2405681"/>
            <wp:effectExtent b="0" l="0" r="0" t="0"/>
            <wp:docPr descr="Схема сети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05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хема сети</w:t>
      </w:r>
    </w:p>
    <w:p>
      <w:pPr>
        <w:pStyle w:val="BodyText"/>
      </w:pPr>
      <w:r>
        <w:t xml:space="preserve">В физической рабочей области проекта создадим город Пиза, здание Универ-</w:t>
      </w:r>
      <w:r>
        <w:t xml:space="preserve"> </w:t>
      </w:r>
      <w:r>
        <w:t xml:space="preserve">ситета г. Пиза. Переместим туда соответствующее оборудование.(рис. [??], [??]):</w:t>
      </w:r>
    </w:p>
    <w:p>
      <w:pPr>
        <w:pStyle w:val="CaptionedFigure"/>
      </w:pPr>
      <w:r>
        <w:drawing>
          <wp:inline>
            <wp:extent cx="4800600" cy="2944644"/>
            <wp:effectExtent b="0" l="0" r="0" t="0"/>
            <wp:docPr descr="Города сети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44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орода сети</w:t>
      </w:r>
    </w:p>
    <w:p>
      <w:pPr>
        <w:pStyle w:val="CaptionedFigure"/>
      </w:pPr>
      <w:r>
        <w:drawing>
          <wp:inline>
            <wp:extent cx="4800600" cy="2289717"/>
            <wp:effectExtent b="0" l="0" r="0" t="0"/>
            <wp:docPr descr="Физическая область города Пиза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89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изическая область города Пиза</w:t>
      </w:r>
    </w:p>
    <w:bookmarkEnd w:id="31"/>
    <w:bookmarkStart w:id="47" w:name="первоначальная-настройка-оборудован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ервоначальная настройка оборудования</w:t>
      </w:r>
    </w:p>
    <w:p>
      <w:pPr>
        <w:pStyle w:val="FirstParagraph"/>
      </w:pPr>
      <w:r>
        <w:t xml:space="preserve">Для коммутатора и маршрутизатора на территории города Пиза установим имя хоста, доступ по паролю, telnet и ssh(рис. [??], [??]).</w:t>
      </w:r>
    </w:p>
    <w:p>
      <w:pPr>
        <w:pStyle w:val="CaptionedFigure"/>
      </w:pPr>
      <w:r>
        <w:drawing>
          <wp:inline>
            <wp:extent cx="4800600" cy="2944644"/>
            <wp:effectExtent b="0" l="0" r="0" t="0"/>
            <wp:docPr descr="Настройка маршрутизатора pisa-unipi-eademidova-gw-1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44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маршрутизатора pisa-unipi-eademidova-gw-1</w:t>
      </w:r>
    </w:p>
    <w:p>
      <w:pPr>
        <w:pStyle w:val="CaptionedFigure"/>
      </w:pPr>
      <w:r>
        <w:drawing>
          <wp:inline>
            <wp:extent cx="4800600" cy="2944644"/>
            <wp:effectExtent b="0" l="0" r="0" t="0"/>
            <wp:docPr descr="Настройка коммутатора pisa-unipi-eademidova-sw-1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44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коммутатора pisa-unipi-eademidova-sw-1</w:t>
      </w:r>
    </w:p>
    <w:p>
      <w:pPr>
        <w:pStyle w:val="BodyText"/>
      </w:pPr>
      <w:r>
        <w:t xml:space="preserve">Теперь настроим интерфейсы на сетевых устройтсвах Пизы(рис. [??], [??]). Для машрутизатора поднимем интерфейс f0/0, а на нем субинтерфейс f0/0.401 для основного 401 vlan Пизы, и зададим ip-адрес. Также поднимем f0/1 и зададим ip-адрес для связи с подсетью Интернет, указав маршрут по умолчанию к маршрутизатору из сети Интернет. На коммутаторе поднимем интерфейс f0/24 и сделаем его транковым, а на интерфейсе f0/1 дадим доступ к vlan 401 Пизы.</w:t>
      </w:r>
    </w:p>
    <w:p>
      <w:pPr>
        <w:pStyle w:val="CaptionedFigure"/>
      </w:pPr>
      <w:r>
        <w:drawing>
          <wp:inline>
            <wp:extent cx="4800600" cy="3183119"/>
            <wp:effectExtent b="0" l="0" r="0" t="0"/>
            <wp:docPr descr="Настройка интерфейсов маршрутизатора pisa-unipi-eademidova-gw-1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8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интерфейсов маршрутизатора pisa-unipi-eademidova-gw-1</w:t>
      </w:r>
    </w:p>
    <w:p>
      <w:pPr>
        <w:pStyle w:val="CaptionedFigure"/>
      </w:pPr>
      <w:r>
        <w:drawing>
          <wp:inline>
            <wp:extent cx="4800600" cy="3017223"/>
            <wp:effectExtent b="0" l="0" r="0" t="0"/>
            <wp:docPr descr="Настройка интерфейсов коммутатора pisa-unipi-eademidova-sw-1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17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интерфейсов коммутатора pisa-unipi-eademidova-sw-1</w:t>
      </w:r>
    </w:p>
    <w:p>
      <w:pPr>
        <w:pStyle w:val="BodyText"/>
      </w:pPr>
      <w:r>
        <w:t xml:space="preserve">Проверим связь устройств внутри Пизы, пропинговав марщрутизатор с ПК(рис. [??]).</w:t>
      </w:r>
    </w:p>
    <w:p>
      <w:pPr>
        <w:pStyle w:val="CaptionedFigure"/>
      </w:pPr>
      <w:r>
        <w:drawing>
          <wp:inline>
            <wp:extent cx="4800600" cy="4725590"/>
            <wp:effectExtent b="0" l="0" r="0" t="0"/>
            <wp:docPr descr="Проверка связи между устройствами в городе Пиза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725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вязи между устройствами в городе Пиза</w:t>
      </w:r>
    </w:p>
    <w:bookmarkEnd w:id="47"/>
    <w:bookmarkEnd w:id="48"/>
    <w:bookmarkStart w:id="59" w:name="настройка-vpn-на-основе-gre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Настройка VPN на основе GRE</w:t>
      </w:r>
    </w:p>
    <w:p>
      <w:pPr>
        <w:pStyle w:val="FirstParagraph"/>
      </w:pPr>
      <w:r>
        <w:t xml:space="preserve">Настроим VPN на основе протокола GRE. Для этого на маршрутизаторе с Донской зададим интерфейс и ip-адрес для туннеля, указав источником интерфейс f0/1.4(vlan в Интернет), а точкой назначения адрес 192.0.2.20(маршрутизатор Университета Пизы в сети Интернет). Также поднимем loopback-интерфейс, на котором зададим loopback-адрес машрутизатора и маршрут по умолчанию до Пизы, указав, что надо посылать на loopback-адрес, идя через туннельный адрес маршрутизатора в г. Пиза(рис. [??]).</w:t>
      </w:r>
    </w:p>
    <w:p>
      <w:pPr>
        <w:pStyle w:val="CaptionedFigure"/>
      </w:pPr>
      <w:r>
        <w:drawing>
          <wp:inline>
            <wp:extent cx="4800600" cy="2728817"/>
            <wp:effectExtent b="0" l="0" r="0" t="0"/>
            <wp:docPr descr="Настройка VPN на маршрутизаторе msk-donskaya-eademidova-gw-1" title="fig: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28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VPN на маршрутизаторе msk-donskaya-eademidova-gw-1</w:t>
      </w:r>
    </w:p>
    <w:p>
      <w:pPr>
        <w:pStyle w:val="BodyText"/>
      </w:pPr>
      <w:r>
        <w:t xml:space="preserve">Теперь на маршрутизаторе в Пизе зададим интерфейс и ip-адрес для туннеля, указав источником интерфейс f0/1(свзяь с сетью Интернет), а точкой назначения адрес 198.51.100.2(внешний адрес маршрутизатора Донской). Также поднимем loopback-интерфейс, на котором зададим loopback-адрес машрутизатора и маршрут по умолчанию до Донской, указав, что надо посылать на loopback-адрес, идя через туннельный адрес маршрутизатора на Донской. Кроме того настроим протокол OSPF(рис. [??]):</w:t>
      </w:r>
    </w:p>
    <w:p>
      <w:pPr>
        <w:pStyle w:val="CaptionedFigure"/>
      </w:pPr>
      <w:r>
        <w:drawing>
          <wp:inline>
            <wp:extent cx="4800600" cy="2543364"/>
            <wp:effectExtent b="0" l="0" r="0" t="0"/>
            <wp:docPr descr="Настройка VPN на маршрутизаторе pisa-unipi-eademidova-gw-1" title="fig: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43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VPN на маршрутизаторе pisa-unipi-eademidova-gw-1</w:t>
      </w:r>
    </w:p>
    <w:p>
      <w:pPr>
        <w:pStyle w:val="BodyText"/>
      </w:pPr>
      <w:r>
        <w:t xml:space="preserve">Проверим доступность узлов сети Университета г. Пиза, пропинговав Пк в Пизе с ноутбука администратора сети «Донская»(рис. [??]):</w:t>
      </w:r>
    </w:p>
    <w:p>
      <w:pPr>
        <w:pStyle w:val="CaptionedFigure"/>
      </w:pPr>
      <w:r>
        <w:drawing>
          <wp:inline>
            <wp:extent cx="4800600" cy="2462022"/>
            <wp:effectExtent b="0" l="0" r="0" t="0"/>
            <wp:docPr descr="Проверка доступности узлов сети Университета г. Пиза из сети Донская" title="fig: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62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доступности узлов сети Университета г. Пиза из сети Донская</w:t>
      </w:r>
    </w:p>
    <w:bookmarkStart w:id="58" w:name="контрольные-вопрос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VPN?</w:t>
      </w:r>
    </w:p>
    <w:p>
      <w:pPr>
        <w:pStyle w:val="FirstParagraph"/>
      </w:pPr>
      <w:r>
        <w:t xml:space="preserve">Виртуальная частная сеть (Virtual Private Network, VPN) — технология, обеспечивающая одно или несколько сетевых соединений поверх другой сети (например, Интернет).</w:t>
      </w:r>
    </w:p>
    <w:p>
      <w:pPr>
        <w:numPr>
          <w:ilvl w:val="0"/>
          <w:numId w:val="1002"/>
        </w:numPr>
        <w:pStyle w:val="Compact"/>
      </w:pPr>
      <w:r>
        <w:t xml:space="preserve">В каких случаях следует использовать VPN?</w:t>
      </w:r>
    </w:p>
    <w:p>
      <w:pPr>
        <w:numPr>
          <w:ilvl w:val="0"/>
          <w:numId w:val="1003"/>
        </w:numPr>
        <w:pStyle w:val="Compact"/>
      </w:pPr>
      <w:r>
        <w:t xml:space="preserve">Обеспечение безопасности и конфиденциальности: VPN шифрует ваше интернет-соединение, что позволяет защитить ваши данные от несанкционированного доступа и прослушивания. Это особенно важно при использовании общественных Wi-Fi сетей, где ваша информация может быть уязвима.</w:t>
      </w:r>
    </w:p>
    <w:p>
      <w:pPr>
        <w:numPr>
          <w:ilvl w:val="0"/>
          <w:numId w:val="1003"/>
        </w:numPr>
        <w:pStyle w:val="Compact"/>
      </w:pPr>
      <w:r>
        <w:t xml:space="preserve">Обход географических ограничений: VPN позволяет обойти географические ограничения и получить доступ к контенту, который может быть недоступен в вашей стране. Например, вы можете получить доступ к стриминговым сервисам, социальным сетям или новостным сайтам, которые ограничены в вашем регионе.</w:t>
      </w:r>
    </w:p>
    <w:p>
      <w:pPr>
        <w:numPr>
          <w:ilvl w:val="0"/>
          <w:numId w:val="1003"/>
        </w:numPr>
        <w:pStyle w:val="Compact"/>
      </w:pPr>
      <w:r>
        <w:t xml:space="preserve">Анонимность и защита личной информации: VPN скрывает ваш реальный IP-адрес и заменяет его на IP-адрес сервера VPN. Это помогает сохранить вашу анонимность и защитить вашу личную информацию от отслеживания и сбора данных о вас.</w:t>
      </w:r>
    </w:p>
    <w:p>
      <w:pPr>
        <w:numPr>
          <w:ilvl w:val="0"/>
          <w:numId w:val="1003"/>
        </w:numPr>
        <w:pStyle w:val="Compact"/>
      </w:pPr>
      <w:r>
        <w:t xml:space="preserve">Работа из удаленного офиса: Если вы работаете из удаленного офиса или подключаетесь к корпоративной сети из дома, VPN обеспечивает безопасное соединение и защищает корпоративные данные от утечки.</w:t>
      </w:r>
    </w:p>
    <w:p>
      <w:pPr>
        <w:numPr>
          <w:ilvl w:val="0"/>
          <w:numId w:val="1004"/>
        </w:numPr>
        <w:pStyle w:val="Compact"/>
      </w:pPr>
      <w:r>
        <w:t xml:space="preserve">Как с помощью VPN обойти NAT?</w:t>
      </w:r>
    </w:p>
    <w:p>
      <w:pPr>
        <w:pStyle w:val="FirstParagraph"/>
      </w:pPr>
      <w:r>
        <w:t xml:space="preserve">При подключении к VPN-серверу устройство получает новый виртуальный IP-адрес, который не связан с реальным IP-адресом. Это позволяет обойти ограничения NAT и получить доступ к ресурсам в Интернете, которые могут быть недоступны из-за NAT.</w:t>
      </w:r>
    </w:p>
    <w:bookmarkEnd w:id="58"/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были приобретены практические навыки по настройке VPN-туннеля через незащищённое Интернет-соединение.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6</dc:title>
  <dc:creator>Демидова Екатерина Алексеевна</dc:creator>
  <dc:language>ru-RU</dc:language>
  <cp:keywords/>
  <dcterms:created xsi:type="dcterms:W3CDTF">2024-05-30T13:11:36Z</dcterms:created>
  <dcterms:modified xsi:type="dcterms:W3CDTF">2024-05-30T13:1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астройка VP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